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6BA94818" w14:textId="77777777" w:rsidR="005D08C4" w:rsidRPr="004C02B5" w:rsidRDefault="005D08C4">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5885AB98"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local Government Affairs Officer at:</w:t>
            </w:r>
          </w:p>
          <w:p w14:paraId="38B780A1" w14:textId="77777777" w:rsidR="572EB8D0" w:rsidRDefault="572EB8D0" w:rsidP="572EB8D0">
            <w:pPr>
              <w:rPr>
                <w:rFonts w:ascii="Calibri" w:eastAsia="Calibri" w:hAnsi="Calibri" w:cs="Calibri"/>
                <w:color w:val="000000" w:themeColor="text1"/>
              </w:rPr>
            </w:pPr>
          </w:p>
          <w:p w14:paraId="46D199B3" w14:textId="77777777" w:rsidR="00852C9F" w:rsidRDefault="00852C9F" w:rsidP="572EB8D0">
            <w:pPr>
              <w:rPr>
                <w:rFonts w:ascii="Calibri" w:eastAsia="Calibri" w:hAnsi="Calibri" w:cs="Calibri"/>
                <w:color w:val="000000" w:themeColor="text1"/>
              </w:rPr>
            </w:pPr>
            <w:r w:rsidRPr="00852C9F">
              <w:rPr>
                <w:rFonts w:ascii="Calibri" w:eastAsia="Calibri" w:hAnsi="Calibri" w:cs="Calibri"/>
                <w:color w:val="000000" w:themeColor="text1"/>
              </w:rPr>
              <w:t>Yahaira Ortiz</w:t>
            </w:r>
          </w:p>
          <w:p w14:paraId="2FC80FFF" w14:textId="5CDA8949" w:rsidR="005E3881"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Government Affairs Officer</w:t>
            </w:r>
          </w:p>
          <w:p w14:paraId="110B557A" w14:textId="44B33B97" w:rsidR="00F6552E" w:rsidRPr="0055450C" w:rsidRDefault="4828E4A4" w:rsidP="572EB8D0">
            <w:pPr>
              <w:rPr>
                <w:rFonts w:ascii="Calibri" w:eastAsia="Calibri" w:hAnsi="Calibri" w:cs="Calibri"/>
                <w:color w:val="000000" w:themeColor="text1"/>
              </w:rPr>
            </w:pPr>
            <w:r w:rsidRPr="005D08C4">
              <w:rPr>
                <w:rFonts w:ascii="Calibri" w:eastAsia="Calibri" w:hAnsi="Calibri" w:cs="Calibri"/>
                <w:color w:val="000000" w:themeColor="text1"/>
              </w:rPr>
              <w:t>Phone:</w:t>
            </w:r>
            <w:r w:rsidR="00DD4CE1" w:rsidRPr="005D08C4">
              <w:rPr>
                <w:rFonts w:ascii="Calibri" w:eastAsia="Calibri" w:hAnsi="Calibri" w:cs="Calibri"/>
                <w:color w:val="000000" w:themeColor="text1"/>
              </w:rPr>
              <w:t xml:space="preserve"> </w:t>
            </w:r>
            <w:hyperlink r:id="rId17" w:history="1">
              <w:r w:rsidR="001760C5" w:rsidRPr="001760C5">
                <w:rPr>
                  <w:rStyle w:val="Hyperlink"/>
                  <w:rFonts w:ascii="Calibri" w:eastAsia="Calibri" w:hAnsi="Calibri" w:cs="Calibri"/>
                </w:rPr>
                <w:t>(213) 630-1548</w:t>
              </w:r>
            </w:hyperlink>
          </w:p>
          <w:p w14:paraId="2B7391B6" w14:textId="13303359"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1B7239">
              <w:rPr>
                <w:rFonts w:ascii="Calibri" w:eastAsia="Calibri" w:hAnsi="Calibri" w:cs="Calibri"/>
                <w:color w:val="000000" w:themeColor="text1"/>
              </w:rPr>
              <w:t>ortiz</w:t>
            </w:r>
            <w:r w:rsidR="00F6552E" w:rsidRPr="0046195E">
              <w:rPr>
                <w:rFonts w:ascii="Calibri" w:eastAsia="Calibri" w:hAnsi="Calibri" w:cs="Calibri"/>
                <w:color w:val="000000" w:themeColor="text1"/>
              </w:rPr>
              <w:t>@scag.ca.gov</w:t>
            </w:r>
          </w:p>
          <w:p w14:paraId="22E31356" w14:textId="5E9F54EB" w:rsidR="00EA44B0" w:rsidRPr="00A52CA6" w:rsidRDefault="00EA44B0" w:rsidP="0026688B">
            <w:pPr>
              <w:rPr>
                <w:rFonts w:ascii="Calibri" w:hAnsi="Calibri" w:cs="Calibri"/>
              </w:rPr>
            </w:pPr>
          </w:p>
        </w:tc>
      </w:tr>
      <w:tr w:rsidR="00FC30D5" w:rsidRPr="00402B96" w14:paraId="56645A91" w14:textId="77777777" w:rsidTr="2DE4C724">
        <w:tc>
          <w:tcPr>
            <w:tcW w:w="720" w:type="dxa"/>
          </w:tcPr>
          <w:p w14:paraId="3C6103BC" w14:textId="34E629E3" w:rsidR="00FC30D5" w:rsidRDefault="006C204B">
            <w:pPr>
              <w:rPr>
                <w:rFonts w:ascii="Segoe UI" w:hAnsi="Segoe UI" w:cs="Segoe UI"/>
              </w:rPr>
            </w:pPr>
            <w:r>
              <w:rPr>
                <w:rFonts w:ascii="Segoe UI" w:hAnsi="Segoe UI" w:cs="Segoe UI"/>
              </w:rPr>
              <w:lastRenderedPageBreak/>
              <w:t>2</w:t>
            </w:r>
          </w:p>
        </w:tc>
        <w:tc>
          <w:tcPr>
            <w:tcW w:w="3649" w:type="dxa"/>
          </w:tcPr>
          <w:p w14:paraId="70D914D1" w14:textId="44F9B30D" w:rsidR="00FC30D5" w:rsidRPr="00FC30D5" w:rsidRDefault="00FC30D5">
            <w:pPr>
              <w:rPr>
                <w:rFonts w:ascii="Segoe UI" w:hAnsi="Segoe UI" w:cs="Segoe UI"/>
                <w:b/>
                <w:bCs/>
                <w:i/>
                <w:iCs/>
              </w:rPr>
            </w:pPr>
            <w:r w:rsidRPr="00FC30D5">
              <w:rPr>
                <w:rFonts w:ascii="Segoe UI" w:hAnsi="Segoe UI" w:cs="Segoe UI"/>
                <w:b/>
                <w:bCs/>
                <w:i/>
                <w:iCs/>
              </w:rPr>
              <w:t xml:space="preserve">Example of </w:t>
            </w:r>
            <w:r w:rsidR="008C7E88">
              <w:rPr>
                <w:rFonts w:ascii="Segoe UI" w:hAnsi="Segoe UI" w:cs="Segoe UI"/>
                <w:b/>
                <w:bCs/>
                <w:i/>
                <w:iCs/>
              </w:rPr>
              <w:t xml:space="preserve">Email/Web/newsletter SHORT </w:t>
            </w:r>
            <w:r w:rsidR="008C7E88" w:rsidRPr="00116737">
              <w:rPr>
                <w:rFonts w:ascii="Segoe UI" w:hAnsi="Segoe UI" w:cs="Segoe UI"/>
                <w:b/>
                <w:bCs/>
                <w:i/>
                <w:iCs/>
              </w:rPr>
              <w:t>version</w:t>
            </w:r>
            <w:r w:rsidRPr="00116737">
              <w:rPr>
                <w:rFonts w:ascii="Segoe UI" w:hAnsi="Segoe UI" w:cs="Segoe UI"/>
                <w:b/>
                <w:bCs/>
                <w:i/>
                <w:iCs/>
              </w:rPr>
              <w:t xml:space="preserve"> for other counties</w:t>
            </w:r>
          </w:p>
        </w:tc>
        <w:tc>
          <w:tcPr>
            <w:tcW w:w="8591" w:type="dxa"/>
          </w:tcPr>
          <w:p w14:paraId="30201CD1" w14:textId="0FCE55B1" w:rsidR="00275E05" w:rsidRPr="00A52CA6" w:rsidRDefault="00275E05" w:rsidP="2DE4C724">
            <w:pPr>
              <w:rPr>
                <w:rFonts w:ascii="Calibri" w:hAnsi="Calibri" w:cs="Calibri"/>
              </w:rPr>
            </w:pPr>
            <w:r w:rsidRPr="2DE4C724">
              <w:rPr>
                <w:rFonts w:ascii="Calibri" w:hAnsi="Calibri" w:cs="Calibri"/>
              </w:rPr>
              <w:t xml:space="preserve">[SUBJECT:  </w:t>
            </w:r>
            <w:r w:rsidR="588A8579" w:rsidRPr="2DE4C724">
              <w:rPr>
                <w:rFonts w:ascii="Calibri" w:hAnsi="Calibri" w:cs="Calibri"/>
              </w:rPr>
              <w:t xml:space="preserve"> Regional Plan Update Now Available for Public Comment</w:t>
            </w:r>
            <w:r w:rsidRPr="2DE4C724">
              <w:rPr>
                <w:rFonts w:ascii="Calibri" w:hAnsi="Calibri" w:cs="Calibri"/>
              </w:rPr>
              <w:t>]</w:t>
            </w:r>
          </w:p>
          <w:p w14:paraId="5AFE46AE" w14:textId="77777777" w:rsidR="00275E05" w:rsidRPr="00A52CA6" w:rsidRDefault="00275E05" w:rsidP="00275E05">
            <w:pPr>
              <w:rPr>
                <w:rFonts w:ascii="Calibri" w:hAnsi="Calibri" w:cs="Calibri"/>
              </w:rPr>
            </w:pPr>
          </w:p>
          <w:p w14:paraId="67EA695C" w14:textId="77777777" w:rsidR="00275E05" w:rsidRPr="00A52CA6" w:rsidRDefault="00275E05" w:rsidP="00275E05">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26D8DAB2" w14:textId="77777777" w:rsidR="00275E05" w:rsidRPr="00402B96" w:rsidRDefault="00275E05" w:rsidP="00275E05">
            <w:pPr>
              <w:rPr>
                <w:rFonts w:ascii="Segoe UI" w:hAnsi="Segoe UI" w:cs="Segoe UI"/>
              </w:rPr>
            </w:pPr>
          </w:p>
          <w:p w14:paraId="04851915" w14:textId="76A77750" w:rsidR="00275E05" w:rsidRDefault="5E7A9D5B" w:rsidP="572EB8D0">
            <w:pPr>
              <w:rPr>
                <w:color w:val="000000" w:themeColor="text1"/>
              </w:rPr>
            </w:pPr>
            <w:r w:rsidRPr="572EB8D0">
              <w:rPr>
                <w:color w:val="000000" w:themeColor="text1"/>
              </w:rPr>
              <w:t xml:space="preserve">Every four years, the Southern California Association of Governments (SCAG) updates </w:t>
            </w:r>
            <w:r w:rsidRPr="572EB8D0">
              <w:rPr>
                <w:b/>
                <w:bCs/>
                <w:color w:val="000000" w:themeColor="text1"/>
              </w:rPr>
              <w:t>Connect SoCal, its long-term plan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outlines strategies across the areas of mobility, communities, </w:t>
            </w:r>
            <w:r w:rsidR="004226DE" w:rsidRPr="572EB8D0">
              <w:rPr>
                <w:rFonts w:ascii="Calibri" w:eastAsia="Calibri" w:hAnsi="Calibri" w:cs="Calibri"/>
                <w:color w:val="000000" w:themeColor="text1"/>
              </w:rPr>
              <w:t>environment</w:t>
            </w:r>
            <w:r w:rsidRPr="572EB8D0">
              <w:rPr>
                <w:rFonts w:ascii="Calibri" w:eastAsia="Calibri" w:hAnsi="Calibri" w:cs="Calibri"/>
                <w:color w:val="000000" w:themeColor="text1"/>
              </w:rPr>
              <w:t xml:space="preserve"> and economy to navigate to a more equitable resilient future and achieve our region’s shared goals.</w:t>
            </w:r>
          </w:p>
          <w:p w14:paraId="128A0196" w14:textId="77777777" w:rsidR="00275E05" w:rsidRPr="00402B96" w:rsidRDefault="00275E05" w:rsidP="00275E05">
            <w:pPr>
              <w:rPr>
                <w:rFonts w:ascii="Segoe UI" w:hAnsi="Segoe UI" w:cs="Segoe UI"/>
              </w:rPr>
            </w:pPr>
          </w:p>
          <w:p w14:paraId="536B8ECA" w14:textId="1F23E74E" w:rsidR="00275E05" w:rsidRPr="00C92C02" w:rsidRDefault="00275E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5236FA">
              <w:rPr>
                <w:rFonts w:ascii="Calibri" w:eastAsia="Calibri" w:hAnsi="Calibri" w:cs="Calibri"/>
                <w:color w:val="000000" w:themeColor="text1"/>
              </w:rPr>
              <w:t xml:space="preserve">: </w:t>
            </w:r>
            <w:hyperlink r:id="rId18" w:history="1">
              <w:r w:rsidR="005236FA" w:rsidRPr="00007023">
                <w:rPr>
                  <w:rStyle w:val="Hyperlink"/>
                  <w:rFonts w:ascii="Segoe UI" w:eastAsia="Segoe UI" w:hAnsi="Segoe UI" w:cs="Segoe UI"/>
                  <w:sz w:val="21"/>
                  <w:szCs w:val="21"/>
                </w:rPr>
                <w:t>https://youtu.be/KIo23LsMv3k</w:t>
              </w:r>
            </w:hyperlink>
            <w:r w:rsidRPr="572EB8D0">
              <w:rPr>
                <w:rFonts w:ascii="Calibri" w:eastAsia="Calibri" w:hAnsi="Calibri" w:cs="Calibri"/>
                <w:color w:val="000000" w:themeColor="text1"/>
              </w:rPr>
              <w:t>.</w:t>
            </w:r>
          </w:p>
          <w:p w14:paraId="6051B72B" w14:textId="77777777" w:rsidR="00275E05" w:rsidRDefault="00275E05" w:rsidP="00275E05">
            <w:pPr>
              <w:rPr>
                <w:rFonts w:ascii="Calibri" w:eastAsia="Calibri" w:hAnsi="Calibri" w:cs="Calibri"/>
                <w:color w:val="000000" w:themeColor="text1"/>
              </w:rPr>
            </w:pPr>
          </w:p>
          <w:p w14:paraId="39ECDA04" w14:textId="79BA19E0" w:rsidR="00275E05" w:rsidRDefault="00275E05"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75000CE4" w:rsidRPr="2DE4C724">
              <w:rPr>
                <w:rFonts w:ascii="Calibri" w:eastAsia="Calibri" w:hAnsi="Calibri" w:cs="Calibri"/>
                <w:color w:val="000000" w:themeColor="text1"/>
              </w:rPr>
              <w:t>d</w:t>
            </w:r>
            <w:r w:rsidR="00D07922"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 now through Jan. 12, 2024. Please attend a public hearing to learn more and give your input:</w:t>
            </w:r>
          </w:p>
          <w:p w14:paraId="4E74ACC9" w14:textId="77777777" w:rsidR="00275E05" w:rsidRDefault="00275E05" w:rsidP="00275E05">
            <w:pPr>
              <w:rPr>
                <w:rFonts w:ascii="Calibri" w:eastAsia="Calibri" w:hAnsi="Calibri" w:cs="Calibri"/>
                <w:color w:val="000000" w:themeColor="text1"/>
              </w:rPr>
            </w:pPr>
          </w:p>
          <w:p w14:paraId="6D1572FC" w14:textId="77777777" w:rsidR="00275E05" w:rsidRPr="00427FFE" w:rsidRDefault="00275E05" w:rsidP="00275E05">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6AE910D3" w14:textId="4B513483"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1537BB2" w:rsidRPr="572EB8D0">
              <w:rPr>
                <w:rFonts w:ascii="Calibri" w:eastAsia="Calibri" w:hAnsi="Calibri" w:cs="Calibri"/>
                <w:color w:val="000000" w:themeColor="text1"/>
              </w:rPr>
              <w:t>4</w:t>
            </w:r>
            <w:r w:rsidRPr="572EB8D0">
              <w:rPr>
                <w:rFonts w:ascii="Calibri" w:eastAsia="Calibri" w:hAnsi="Calibri" w:cs="Calibri"/>
                <w:color w:val="000000" w:themeColor="text1"/>
              </w:rPr>
              <w:t>,</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44F65171"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0A37626C" w14:textId="3E33082E" w:rsidR="00275E05" w:rsidRDefault="0090589D" w:rsidP="00275E05">
            <w:pPr>
              <w:rPr>
                <w:rFonts w:ascii="Calibri" w:eastAsia="Calibri" w:hAnsi="Calibri" w:cs="Calibri"/>
                <w:color w:val="000000" w:themeColor="text1"/>
              </w:rPr>
            </w:pPr>
            <w:r>
              <w:rPr>
                <w:rFonts w:ascii="Calibri" w:eastAsia="Calibri" w:hAnsi="Calibri" w:cs="Calibri"/>
                <w:color w:val="000000" w:themeColor="text1"/>
              </w:rPr>
              <w:t>SCAG Los Angeles Office</w:t>
            </w:r>
            <w:r w:rsidR="00275E05">
              <w:rPr>
                <w:rFonts w:ascii="Calibri" w:eastAsia="Calibri" w:hAnsi="Calibri" w:cs="Calibri"/>
                <w:color w:val="000000" w:themeColor="text1"/>
              </w:rPr>
              <w:t>*</w:t>
            </w:r>
          </w:p>
          <w:p w14:paraId="09C76EC7" w14:textId="0558686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2F17BD8"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4528E61C" w14:textId="737F9784"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D109571" w14:textId="77777777" w:rsidR="00275E05" w:rsidRDefault="00275E05" w:rsidP="00275E05">
            <w:pPr>
              <w:rPr>
                <w:rFonts w:ascii="Calibri" w:eastAsia="Calibri" w:hAnsi="Calibri" w:cs="Calibri"/>
                <w:color w:val="000000" w:themeColor="text1"/>
              </w:rPr>
            </w:pPr>
          </w:p>
          <w:p w14:paraId="1041DEA7" w14:textId="56E4A114"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A2FD643" w:rsidRPr="572EB8D0">
              <w:rPr>
                <w:rFonts w:ascii="Calibri" w:eastAsia="Calibri" w:hAnsi="Calibri" w:cs="Calibri"/>
                <w:color w:val="000000" w:themeColor="text1"/>
              </w:rPr>
              <w:t>5</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1C7C0FF8" w:rsidRPr="572EB8D0">
              <w:rPr>
                <w:rFonts w:ascii="Calibri" w:eastAsia="Calibri" w:hAnsi="Calibri" w:cs="Calibri"/>
                <w:color w:val="000000" w:themeColor="text1"/>
              </w:rPr>
              <w:t>2-4 p.m.</w:t>
            </w:r>
          </w:p>
          <w:p w14:paraId="5463FD7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1B1C794B" w14:textId="1C046DC9"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E65EEA4"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1780CC7E" w14:textId="00E4879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331B91E" w14:textId="77777777" w:rsidR="00275E05" w:rsidRDefault="00275E05" w:rsidP="00275E05">
            <w:pPr>
              <w:rPr>
                <w:rFonts w:ascii="Calibri" w:eastAsia="Calibri" w:hAnsi="Calibri" w:cs="Calibri"/>
                <w:color w:val="000000" w:themeColor="text1"/>
              </w:rPr>
            </w:pPr>
          </w:p>
          <w:p w14:paraId="65978857" w14:textId="536FD763" w:rsidR="00275E05" w:rsidRDefault="00D07922"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F523CF0" w:rsidRPr="2DE4C724">
              <w:rPr>
                <w:rFonts w:ascii="Calibri" w:eastAsia="Calibri" w:hAnsi="Calibri" w:cs="Calibri"/>
                <w:color w:val="000000" w:themeColor="text1"/>
              </w:rPr>
              <w:t>8</w:t>
            </w:r>
            <w:r w:rsidR="00275E05" w:rsidRPr="2DE4C724">
              <w:rPr>
                <w:rFonts w:ascii="Calibri" w:eastAsia="Calibri" w:hAnsi="Calibri" w:cs="Calibri"/>
                <w:color w:val="000000" w:themeColor="text1"/>
              </w:rPr>
              <w:t xml:space="preserve">, </w:t>
            </w:r>
            <w:proofErr w:type="gramStart"/>
            <w:r w:rsidR="00275E05" w:rsidRPr="2DE4C724">
              <w:rPr>
                <w:rFonts w:ascii="Calibri" w:eastAsia="Calibri" w:hAnsi="Calibri" w:cs="Calibri"/>
                <w:color w:val="000000" w:themeColor="text1"/>
              </w:rPr>
              <w:t>2023</w:t>
            </w:r>
            <w:proofErr w:type="gramEnd"/>
            <w:r w:rsidR="00275E05"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E306C78" w:rsidRPr="2DE4C724">
              <w:rPr>
                <w:rFonts w:ascii="Calibri" w:eastAsia="Calibri" w:hAnsi="Calibri" w:cs="Calibri"/>
                <w:color w:val="000000" w:themeColor="text1"/>
              </w:rPr>
              <w:t>-noon</w:t>
            </w:r>
          </w:p>
          <w:p w14:paraId="029F6297"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AC9723" w14:textId="13FC0248"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7A2F19B1"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2F2BF3EE" w14:textId="7DAD703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118480B" w14:textId="77777777" w:rsidR="008D3666" w:rsidRDefault="008D3666" w:rsidP="00275E05">
            <w:pPr>
              <w:rPr>
                <w:rFonts w:ascii="Calibri" w:eastAsia="Calibri" w:hAnsi="Calibri" w:cs="Calibri"/>
                <w:color w:val="000000" w:themeColor="text1"/>
              </w:rPr>
            </w:pPr>
          </w:p>
          <w:p w14:paraId="73D24D56" w14:textId="0951797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 For your convenience, all Connect SoCal </w:t>
            </w:r>
            <w:r w:rsidR="0077270C">
              <w:rPr>
                <w:rFonts w:ascii="Calibri" w:eastAsia="Calibri" w:hAnsi="Calibri" w:cs="Calibri"/>
                <w:color w:val="000000" w:themeColor="text1"/>
              </w:rPr>
              <w:t xml:space="preserve">public hearings will be </w:t>
            </w:r>
            <w:r w:rsidR="00D07922">
              <w:rPr>
                <w:rFonts w:ascii="Calibri" w:eastAsia="Calibri" w:hAnsi="Calibri" w:cs="Calibri"/>
                <w:color w:val="000000" w:themeColor="text1"/>
              </w:rPr>
              <w:t xml:space="preserve">telecast </w:t>
            </w:r>
            <w:r w:rsidR="00A6589E">
              <w:rPr>
                <w:rFonts w:ascii="Calibri" w:eastAsia="Calibri" w:hAnsi="Calibri" w:cs="Calibri"/>
                <w:color w:val="000000" w:themeColor="text1"/>
              </w:rPr>
              <w:t xml:space="preserve">at the SCAG </w:t>
            </w:r>
            <w:r w:rsidR="00E96470">
              <w:rPr>
                <w:rFonts w:ascii="Calibri" w:eastAsia="Calibri" w:hAnsi="Calibri" w:cs="Calibri"/>
                <w:color w:val="000000" w:themeColor="text1"/>
              </w:rPr>
              <w:t>Orange</w:t>
            </w:r>
            <w:r w:rsidR="00C22C61" w:rsidRPr="00724633">
              <w:rPr>
                <w:rFonts w:ascii="Calibri" w:eastAsia="Calibri" w:hAnsi="Calibri" w:cs="Calibri"/>
                <w:color w:val="000000" w:themeColor="text1"/>
              </w:rPr>
              <w:t xml:space="preserve"> County </w:t>
            </w:r>
            <w:r w:rsidR="00A6589E" w:rsidRPr="00724633">
              <w:rPr>
                <w:rFonts w:ascii="Calibri" w:eastAsia="Calibri" w:hAnsi="Calibri" w:cs="Calibri"/>
                <w:color w:val="000000" w:themeColor="text1"/>
              </w:rPr>
              <w:t xml:space="preserve">office located at, </w:t>
            </w:r>
            <w:r w:rsidR="00927560" w:rsidRPr="00927560">
              <w:rPr>
                <w:rFonts w:ascii="Calibri" w:eastAsia="Calibri" w:hAnsi="Calibri" w:cs="Calibri"/>
                <w:color w:val="000000" w:themeColor="text1"/>
              </w:rPr>
              <w:t>600 S. Main St., Ste. 1143</w:t>
            </w:r>
            <w:r w:rsidR="006A708F">
              <w:rPr>
                <w:rFonts w:ascii="Calibri" w:eastAsia="Calibri" w:hAnsi="Calibri" w:cs="Calibri"/>
                <w:color w:val="000000" w:themeColor="text1"/>
              </w:rPr>
              <w:t xml:space="preserve">, </w:t>
            </w:r>
            <w:r w:rsidR="00DF4E74">
              <w:rPr>
                <w:rFonts w:ascii="Calibri" w:eastAsia="Calibri" w:hAnsi="Calibri" w:cs="Calibri"/>
                <w:color w:val="000000" w:themeColor="text1"/>
              </w:rPr>
              <w:t>Orange</w:t>
            </w:r>
            <w:r w:rsidR="006A708F">
              <w:rPr>
                <w:rFonts w:ascii="Calibri" w:eastAsia="Calibri" w:hAnsi="Calibri" w:cs="Calibri"/>
                <w:color w:val="000000" w:themeColor="text1"/>
              </w:rPr>
              <w:t xml:space="preserve">, CA </w:t>
            </w:r>
            <w:r w:rsidR="00525EEC">
              <w:rPr>
                <w:rFonts w:ascii="Calibri" w:eastAsia="Calibri" w:hAnsi="Calibri" w:cs="Calibri"/>
                <w:color w:val="000000" w:themeColor="text1"/>
              </w:rPr>
              <w:t>92868</w:t>
            </w:r>
            <w:r w:rsidR="006A708F">
              <w:rPr>
                <w:rFonts w:ascii="Calibri" w:eastAsia="Calibri" w:hAnsi="Calibri" w:cs="Calibri"/>
                <w:color w:val="000000" w:themeColor="text1"/>
              </w:rPr>
              <w:t>.</w:t>
            </w:r>
          </w:p>
          <w:p w14:paraId="1863D804" w14:textId="77777777" w:rsidR="00B44A43" w:rsidRDefault="00B44A43" w:rsidP="00275E05">
            <w:pPr>
              <w:rPr>
                <w:rFonts w:ascii="Calibri" w:eastAsia="Calibri" w:hAnsi="Calibri" w:cs="Calibri"/>
                <w:color w:val="000000" w:themeColor="text1"/>
              </w:rPr>
            </w:pPr>
          </w:p>
          <w:p w14:paraId="65EDE030"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19"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1BE8CB1" w14:textId="77777777" w:rsidR="00275E05" w:rsidRPr="00402B96" w:rsidRDefault="00275E05" w:rsidP="00275E05">
            <w:pPr>
              <w:rPr>
                <w:rFonts w:ascii="Segoe UI" w:hAnsi="Segoe UI" w:cs="Segoe UI"/>
              </w:rPr>
            </w:pPr>
          </w:p>
          <w:p w14:paraId="36285AC9" w14:textId="77777777" w:rsidR="00275E05" w:rsidRPr="00A52CA6" w:rsidRDefault="00275E05" w:rsidP="00275E05">
            <w:pPr>
              <w:rPr>
                <w:rFonts w:cstheme="minorHAnsi"/>
              </w:rPr>
            </w:pPr>
            <w:r w:rsidRPr="00A52CA6">
              <w:rPr>
                <w:rFonts w:cstheme="minorHAnsi"/>
              </w:rPr>
              <w:t xml:space="preserve">Sincerely, </w:t>
            </w:r>
          </w:p>
          <w:p w14:paraId="452FADDB" w14:textId="77777777" w:rsidR="00275E05" w:rsidRPr="00A52CA6" w:rsidRDefault="00275E05" w:rsidP="00275E05">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30087BE" w14:textId="77777777" w:rsidR="00FC30D5" w:rsidRPr="00402B96" w:rsidRDefault="00FC30D5" w:rsidP="003F7E1D">
            <w:pPr>
              <w:rPr>
                <w:rFonts w:ascii="Segoe UI" w:hAnsi="Segoe UI" w:cs="Segoe UI"/>
              </w:rPr>
            </w:pPr>
          </w:p>
        </w:tc>
      </w:tr>
      <w:tr w:rsidR="005457DB" w:rsidRPr="00402B96" w14:paraId="694627DA" w14:textId="77777777" w:rsidTr="2DE4C724">
        <w:tc>
          <w:tcPr>
            <w:tcW w:w="720" w:type="dxa"/>
          </w:tcPr>
          <w:p w14:paraId="62ADB2B9" w14:textId="7CE1B97C" w:rsidR="005457DB" w:rsidRPr="00402B96" w:rsidRDefault="006C204B">
            <w:pPr>
              <w:rPr>
                <w:rFonts w:ascii="Segoe UI" w:hAnsi="Segoe UI" w:cs="Segoe UI"/>
              </w:rPr>
            </w:pPr>
            <w:r>
              <w:rPr>
                <w:rFonts w:ascii="Segoe UI" w:hAnsi="Segoe UI" w:cs="Segoe UI"/>
              </w:rPr>
              <w:lastRenderedPageBreak/>
              <w:t>3</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lastRenderedPageBreak/>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000000" w:rsidP="572EB8D0">
            <w:pPr>
              <w:rPr>
                <w:rFonts w:ascii="Calibri" w:eastAsia="Calibri" w:hAnsi="Calibri" w:cs="Calibri"/>
              </w:rPr>
            </w:pPr>
            <w:hyperlink r:id="rId20"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lastRenderedPageBreak/>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1">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69CE0D9E"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2"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5F714B83" w:rsidR="005457DB" w:rsidRPr="00402B96" w:rsidRDefault="006C204B">
            <w:pPr>
              <w:rPr>
                <w:rFonts w:ascii="Segoe UI" w:hAnsi="Segoe UI" w:cs="Segoe UI"/>
              </w:rPr>
            </w:pPr>
            <w:r>
              <w:rPr>
                <w:rFonts w:ascii="Segoe UI" w:hAnsi="Segoe UI" w:cs="Segoe UI"/>
              </w:rPr>
              <w:lastRenderedPageBreak/>
              <w:t>4</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3"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4">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54F437CD" w:rsidR="00804624" w:rsidRPr="00402B96" w:rsidRDefault="004D61A5" w:rsidP="00804624">
            <w:pPr>
              <w:rPr>
                <w:rFonts w:ascii="Segoe UI" w:hAnsi="Segoe UI" w:cs="Segoe UI"/>
              </w:rPr>
            </w:pPr>
            <w:r>
              <w:rPr>
                <w:rFonts w:ascii="Segoe UI" w:hAnsi="Segoe UI" w:cs="Segoe UI"/>
              </w:rPr>
              <w:t>5</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lastRenderedPageBreak/>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5"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w:t>
            </w:r>
            <w:r w:rsidR="00063A05" w:rsidRPr="572EB8D0">
              <w:rPr>
                <w:rFonts w:ascii="Calibri" w:hAnsi="Calibri" w:cs="Calibri"/>
              </w:rPr>
              <w:lastRenderedPageBreak/>
              <w:t xml:space="preserve">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6">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380D8991" w:rsidR="00804624" w:rsidRPr="00402B96" w:rsidRDefault="004D61A5" w:rsidP="00804624">
            <w:pPr>
              <w:rPr>
                <w:rFonts w:ascii="Segoe UI" w:hAnsi="Segoe UI" w:cs="Segoe UI"/>
              </w:rPr>
            </w:pPr>
            <w:r>
              <w:rPr>
                <w:rFonts w:ascii="Segoe UI" w:hAnsi="Segoe UI" w:cs="Segoe UI"/>
              </w:rPr>
              <w:lastRenderedPageBreak/>
              <w:t>6</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7">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6AD81B39" w14:textId="77777777" w:rsidR="00116737" w:rsidRDefault="00116737">
      <w:pPr>
        <w:rPr>
          <w:rFonts w:ascii="Segoe UI" w:hAnsi="Segoe UI" w:cs="Segoe UI"/>
          <w:b/>
          <w:bCs/>
          <w:color w:val="FF0000"/>
        </w:rPr>
      </w:pPr>
    </w:p>
    <w:p w14:paraId="7F4A5F32" w14:textId="77777777" w:rsidR="009C47BC" w:rsidRDefault="009C47BC"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40C54069">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000000">
            <w:pPr>
              <w:rPr>
                <w:rFonts w:ascii="Segoe UI" w:hAnsi="Segoe UI" w:cs="Segoe UI"/>
              </w:rPr>
            </w:pPr>
            <w:hyperlink r:id="rId29"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24B7F88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000000">
            <w:pPr>
              <w:rPr>
                <w:rFonts w:ascii="Segoe UI" w:hAnsi="Segoe UI" w:cs="Segoe UI"/>
                <w:u w:val="single"/>
              </w:rPr>
            </w:pPr>
            <w:hyperlink r:id="rId31"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000000" w:rsidP="00C74DF9">
            <w:pPr>
              <w:rPr>
                <w:rFonts w:ascii="Segoe UI" w:hAnsi="Segoe UI" w:cs="Segoe UI"/>
              </w:rPr>
            </w:pPr>
            <w:hyperlink r:id="rId32"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3"/>
      <w:footerReference w:type="default" r:id="rId34"/>
      <w:headerReference w:type="first" r:id="rId35"/>
      <w:footerReference w:type="first" r:id="rId36"/>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D732F" w14:textId="77777777" w:rsidR="004B5A31" w:rsidRDefault="004B5A31" w:rsidP="00EB6815">
      <w:r>
        <w:separator/>
      </w:r>
    </w:p>
  </w:endnote>
  <w:endnote w:type="continuationSeparator" w:id="0">
    <w:p w14:paraId="7E3FD40A" w14:textId="77777777" w:rsidR="004B5A31" w:rsidRDefault="004B5A31" w:rsidP="00EB6815">
      <w:r>
        <w:continuationSeparator/>
      </w:r>
    </w:p>
  </w:endnote>
  <w:endnote w:type="continuationNotice" w:id="1">
    <w:p w14:paraId="0350EA75" w14:textId="77777777" w:rsidR="004B5A31" w:rsidRDefault="004B5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FFAF5" w14:textId="77777777" w:rsidR="004B5A31" w:rsidRDefault="004B5A31" w:rsidP="00EB6815">
      <w:r>
        <w:separator/>
      </w:r>
    </w:p>
  </w:footnote>
  <w:footnote w:type="continuationSeparator" w:id="0">
    <w:p w14:paraId="79509B86" w14:textId="77777777" w:rsidR="004B5A31" w:rsidRDefault="004B5A31" w:rsidP="00EB6815">
      <w:r>
        <w:continuationSeparator/>
      </w:r>
    </w:p>
  </w:footnote>
  <w:footnote w:type="continuationNotice" w:id="1">
    <w:p w14:paraId="460650E2" w14:textId="77777777" w:rsidR="004B5A31" w:rsidRDefault="004B5A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63A05"/>
    <w:rsid w:val="00067CE6"/>
    <w:rsid w:val="00077140"/>
    <w:rsid w:val="00084350"/>
    <w:rsid w:val="000A1579"/>
    <w:rsid w:val="000A2E5E"/>
    <w:rsid w:val="000A7566"/>
    <w:rsid w:val="000B21AB"/>
    <w:rsid w:val="000B40D1"/>
    <w:rsid w:val="000B5001"/>
    <w:rsid w:val="000C4BE0"/>
    <w:rsid w:val="000C505F"/>
    <w:rsid w:val="000D1EA9"/>
    <w:rsid w:val="000D26DC"/>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760C5"/>
    <w:rsid w:val="00183C1B"/>
    <w:rsid w:val="00186690"/>
    <w:rsid w:val="001912E3"/>
    <w:rsid w:val="001A72CE"/>
    <w:rsid w:val="001B0F0B"/>
    <w:rsid w:val="001B12A2"/>
    <w:rsid w:val="001B1BB3"/>
    <w:rsid w:val="001B7239"/>
    <w:rsid w:val="001C01A2"/>
    <w:rsid w:val="001D127E"/>
    <w:rsid w:val="001D1353"/>
    <w:rsid w:val="001D5408"/>
    <w:rsid w:val="001F18BB"/>
    <w:rsid w:val="00203299"/>
    <w:rsid w:val="002103B7"/>
    <w:rsid w:val="00217B36"/>
    <w:rsid w:val="00220CB8"/>
    <w:rsid w:val="00223E50"/>
    <w:rsid w:val="002251D3"/>
    <w:rsid w:val="00230874"/>
    <w:rsid w:val="0023535E"/>
    <w:rsid w:val="00240D92"/>
    <w:rsid w:val="00247FE8"/>
    <w:rsid w:val="002510FC"/>
    <w:rsid w:val="00251F42"/>
    <w:rsid w:val="00256D54"/>
    <w:rsid w:val="00264C13"/>
    <w:rsid w:val="0026688B"/>
    <w:rsid w:val="00267824"/>
    <w:rsid w:val="0027196B"/>
    <w:rsid w:val="002738E1"/>
    <w:rsid w:val="00275E05"/>
    <w:rsid w:val="002762D4"/>
    <w:rsid w:val="002775D1"/>
    <w:rsid w:val="00286894"/>
    <w:rsid w:val="00286F78"/>
    <w:rsid w:val="002906E8"/>
    <w:rsid w:val="00291A3D"/>
    <w:rsid w:val="00292214"/>
    <w:rsid w:val="00296844"/>
    <w:rsid w:val="00297439"/>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61892"/>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195E"/>
    <w:rsid w:val="00467EA8"/>
    <w:rsid w:val="004953E2"/>
    <w:rsid w:val="00497AE6"/>
    <w:rsid w:val="004A325B"/>
    <w:rsid w:val="004A40A6"/>
    <w:rsid w:val="004B3F3D"/>
    <w:rsid w:val="004B59FA"/>
    <w:rsid w:val="004B5A31"/>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25EEC"/>
    <w:rsid w:val="0053418F"/>
    <w:rsid w:val="00541488"/>
    <w:rsid w:val="005457DB"/>
    <w:rsid w:val="0054587C"/>
    <w:rsid w:val="005472B8"/>
    <w:rsid w:val="005522CB"/>
    <w:rsid w:val="005535BA"/>
    <w:rsid w:val="0055450C"/>
    <w:rsid w:val="00555A0C"/>
    <w:rsid w:val="00564994"/>
    <w:rsid w:val="005674D6"/>
    <w:rsid w:val="00581479"/>
    <w:rsid w:val="00591B87"/>
    <w:rsid w:val="00592F5D"/>
    <w:rsid w:val="005A055C"/>
    <w:rsid w:val="005A2E7C"/>
    <w:rsid w:val="005B2A75"/>
    <w:rsid w:val="005C6393"/>
    <w:rsid w:val="005D08C4"/>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A708F"/>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4633"/>
    <w:rsid w:val="007261C3"/>
    <w:rsid w:val="00733D0A"/>
    <w:rsid w:val="00733EBE"/>
    <w:rsid w:val="00735983"/>
    <w:rsid w:val="007374DC"/>
    <w:rsid w:val="007473EF"/>
    <w:rsid w:val="007532B9"/>
    <w:rsid w:val="007556A9"/>
    <w:rsid w:val="00755C56"/>
    <w:rsid w:val="0076097C"/>
    <w:rsid w:val="00767E04"/>
    <w:rsid w:val="00771E97"/>
    <w:rsid w:val="0077270C"/>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05C3"/>
    <w:rsid w:val="007F5592"/>
    <w:rsid w:val="007F5FFD"/>
    <w:rsid w:val="00800C95"/>
    <w:rsid w:val="00804624"/>
    <w:rsid w:val="0080612F"/>
    <w:rsid w:val="00814B78"/>
    <w:rsid w:val="008204DC"/>
    <w:rsid w:val="00823BD3"/>
    <w:rsid w:val="00824A1E"/>
    <w:rsid w:val="00833487"/>
    <w:rsid w:val="00834587"/>
    <w:rsid w:val="00845F96"/>
    <w:rsid w:val="00852C9F"/>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CC1"/>
    <w:rsid w:val="00923A5C"/>
    <w:rsid w:val="00926DA3"/>
    <w:rsid w:val="00927560"/>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47BC"/>
    <w:rsid w:val="009D46D8"/>
    <w:rsid w:val="009E1A3E"/>
    <w:rsid w:val="009E1A79"/>
    <w:rsid w:val="009E2485"/>
    <w:rsid w:val="009E2F93"/>
    <w:rsid w:val="009E5557"/>
    <w:rsid w:val="009E6779"/>
    <w:rsid w:val="009E7562"/>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44A43"/>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2F85"/>
    <w:rsid w:val="00C65835"/>
    <w:rsid w:val="00C71A98"/>
    <w:rsid w:val="00C74DF9"/>
    <w:rsid w:val="00C802E6"/>
    <w:rsid w:val="00C8468D"/>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4E74"/>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96470"/>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38A8"/>
    <w:rsid w:val="00F34BF2"/>
    <w:rsid w:val="00F5540D"/>
    <w:rsid w:val="00F601C8"/>
    <w:rsid w:val="00F61C95"/>
    <w:rsid w:val="00F6552E"/>
    <w:rsid w:val="00F7454B"/>
    <w:rsid w:val="00F80764"/>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youtu.be/KIo23LsMv3k" TargetMode="External"/><Relationship Id="rId26" Type="http://schemas.openxmlformats.org/officeDocument/2006/relationships/hyperlink" Target="https://www.connectsocal.org/" TargetMode="External"/><Relationship Id="rId21" Type="http://schemas.openxmlformats.org/officeDocument/2006/relationships/hyperlink" Target="https://scag.ca.gov/scag-offices"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tel:2136301548" TargetMode="External"/><Relationship Id="rId25" Type="http://schemas.openxmlformats.org/officeDocument/2006/relationships/hyperlink" Target="https://youtu.be/KIo23LsMv3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youtu.be/KIo23LsMv3k" TargetMode="External"/><Relationship Id="rId29" Type="http://schemas.openxmlformats.org/officeDocument/2006/relationships/hyperlink" Target="https://www.dropbox.com/scl/fi/iasdjmfkw68moyvpkz7j4/23-2987-Connect-SoCal-2024_InstagramPost-1080x1080_copy.png?rlkey=kz9dtsys4u2elwpira0x2jrmt&amp;dl=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www.connectsocal.org" TargetMode="External"/><Relationship Id="rId32" Type="http://schemas.openxmlformats.org/officeDocument/2006/relationships/hyperlink" Target="https://www.dropbox.com/scl/fo/kga74gnj0moqd9bmpmzwh/h?rlkey=97ymfpudn7kt0c5ss5iqo9rm9&amp;dl=0"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youtu.be/KIo23LsMv3k" TargetMode="External"/><Relationship Id="rId28" Type="http://schemas.openxmlformats.org/officeDocument/2006/relationships/image" Target="media/image1.png"/><Relationship Id="rId36" Type="http://schemas.openxmlformats.org/officeDocument/2006/relationships/footer" Target="footer3.xml"/><Relationship Id="rId10" Type="http://schemas.openxmlformats.org/officeDocument/2006/relationships/hyperlink" Target="https://youtu.be/KIo23LsMv3k" TargetMode="External"/><Relationship Id="rId19" Type="http://schemas.openxmlformats.org/officeDocument/2006/relationships/hyperlink" Target="https://www.connectsocal.org" TargetMode="External"/><Relationship Id="rId31" Type="http://schemas.openxmlformats.org/officeDocument/2006/relationships/hyperlink" Target="https://www.dropbox.com/scl/fi/onmoof3t8985u3mnq6i88/23-2987-Connect-SoCal-2024_FacebookLinkedinPost-1200x630_copy.png?rlkey=os8111l63r3iqy18roo4e672p&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www.connectsocal.org" TargetMode="External"/><Relationship Id="rId27" Type="http://schemas.openxmlformats.org/officeDocument/2006/relationships/hyperlink" Target="https://www.connectsocal.org/" TargetMode="External"/><Relationship Id="rId30" Type="http://schemas.openxmlformats.org/officeDocument/2006/relationships/image" Target="media/image2.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customXml/itemProps3.xml><?xml version="1.0" encoding="utf-8"?>
<ds:datastoreItem xmlns:ds="http://schemas.openxmlformats.org/officeDocument/2006/customXml" ds:itemID="{84405941-38AA-4F90-82E2-02D76C4B4BB9}"/>
</file>

<file path=docProps/app.xml><?xml version="1.0" encoding="utf-8"?>
<Properties xmlns="http://schemas.openxmlformats.org/officeDocument/2006/extended-properties" xmlns:vt="http://schemas.openxmlformats.org/officeDocument/2006/docPropsVTypes">
  <Template>Normal.dotm</Template>
  <TotalTime>6</TotalTime>
  <Pages>10</Pages>
  <Words>1855</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9</cp:revision>
  <dcterms:created xsi:type="dcterms:W3CDTF">2023-11-01T18:06:00Z</dcterms:created>
  <dcterms:modified xsi:type="dcterms:W3CDTF">2023-11-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